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D32C45" w14:textId="2334F20E" w:rsidR="00887DA0" w:rsidRPr="00F25496" w:rsidRDefault="00887DA0" w:rsidP="00887DA0">
      <w:pPr>
        <w:pStyle w:val="CRCoverPage"/>
        <w:tabs>
          <w:tab w:val="right" w:pos="9639"/>
        </w:tabs>
        <w:spacing w:after="0"/>
        <w:rPr>
          <w:rFonts w:hint="eastAsia"/>
          <w:b/>
          <w:i/>
          <w:noProof/>
          <w:sz w:val="28"/>
          <w:lang w:eastAsia="zh-CN"/>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huawei-r3" w:date="2022-05-18T23:21:00Z">
        <w:r w:rsidR="00F869E7">
          <w:rPr>
            <w:b/>
            <w:i/>
            <w:noProof/>
            <w:sz w:val="28"/>
          </w:rPr>
          <w:t>draft_</w:t>
        </w:r>
      </w:ins>
      <w:r w:rsidR="00130C0E">
        <w:rPr>
          <w:b/>
          <w:i/>
          <w:noProof/>
          <w:sz w:val="28"/>
        </w:rPr>
        <w:t>S3-220984</w:t>
      </w:r>
      <w:ins w:id="1" w:author="huawei-r3" w:date="2022-05-18T23:21:00Z">
        <w:r w:rsidR="00F869E7">
          <w:rPr>
            <w:b/>
            <w:i/>
            <w:noProof/>
            <w:sz w:val="28"/>
          </w:rPr>
          <w:t>-r</w:t>
        </w:r>
        <w:del w:id="2" w:author="Zhou Wei" w:date="2022-05-19T17:43:00Z">
          <w:r w:rsidR="00F869E7" w:rsidDel="00716885">
            <w:rPr>
              <w:b/>
              <w:i/>
              <w:noProof/>
              <w:sz w:val="28"/>
            </w:rPr>
            <w:delText>3</w:delText>
          </w:r>
        </w:del>
      </w:ins>
      <w:ins w:id="3" w:author="Zhou Wei" w:date="2022-05-19T17:43:00Z">
        <w:r w:rsidR="00716885">
          <w:rPr>
            <w:rFonts w:hint="eastAsia"/>
            <w:b/>
            <w:i/>
            <w:noProof/>
            <w:sz w:val="28"/>
            <w:lang w:eastAsia="zh-CN"/>
          </w:rPr>
          <w:t>4</w:t>
        </w:r>
      </w:ins>
      <w:bookmarkStart w:id="4" w:name="_GoBack"/>
      <w:bookmarkEnd w:id="4"/>
    </w:p>
    <w:p w14:paraId="7CB45193" w14:textId="635660E7" w:rsidR="001E41F3" w:rsidRPr="00887DA0" w:rsidRDefault="00887DA0" w:rsidP="00887DA0">
      <w:pPr>
        <w:pStyle w:val="CRCoverPage"/>
        <w:outlineLvl w:val="0"/>
        <w:rPr>
          <w:b/>
          <w:bCs/>
          <w:noProof/>
          <w:sz w:val="24"/>
        </w:rPr>
      </w:pPr>
      <w:proofErr w:type="gramStart"/>
      <w:r w:rsidRPr="00887DA0">
        <w:rPr>
          <w:b/>
          <w:bCs/>
          <w:sz w:val="24"/>
        </w:rPr>
        <w:t>e-meeting</w:t>
      </w:r>
      <w:proofErr w:type="gramEnd"/>
      <w:r w:rsidRPr="00887DA0">
        <w:rPr>
          <w:b/>
          <w:bCs/>
          <w:sz w:val="24"/>
        </w:rPr>
        <w:t>,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B53232" w:rsidR="001E41F3" w:rsidRPr="00D838BB" w:rsidRDefault="00D838BB" w:rsidP="00D838BB">
            <w:pPr>
              <w:pStyle w:val="CRCoverPage"/>
              <w:spacing w:after="0"/>
              <w:rPr>
                <w:b/>
                <w:bCs/>
                <w:noProof/>
                <w:sz w:val="28"/>
                <w:szCs w:val="28"/>
              </w:rPr>
            </w:pPr>
            <w:r w:rsidRPr="00D838BB">
              <w:rPr>
                <w:b/>
                <w:bCs/>
                <w:sz w:val="28"/>
                <w:szCs w:val="28"/>
              </w:rPr>
              <w:t>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88DA4E" w:rsidR="001E41F3" w:rsidRPr="00D838BB" w:rsidRDefault="00130C0E" w:rsidP="00547111">
            <w:pPr>
              <w:pStyle w:val="CRCoverPage"/>
              <w:spacing w:after="0"/>
              <w:rPr>
                <w:b/>
                <w:bCs/>
                <w:noProof/>
                <w:sz w:val="28"/>
                <w:szCs w:val="28"/>
              </w:rPr>
            </w:pPr>
            <w:r>
              <w:rPr>
                <w:b/>
                <w:bCs/>
                <w:sz w:val="28"/>
                <w:szCs w:val="28"/>
              </w:rPr>
              <w:t>001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132B540" w:rsidR="001E41F3" w:rsidRPr="00410371" w:rsidRDefault="00A52BAD"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838B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8EA0A74" w:rsidR="001E41F3" w:rsidRPr="00410371" w:rsidRDefault="00A52BAD">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838BB">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59FDF41" w:rsidR="00F25D98" w:rsidRDefault="00D838BB"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14495A8" w:rsidR="00F25D98" w:rsidRDefault="00D838B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B6A077" w:rsidR="001E41F3" w:rsidRDefault="007A44F8">
            <w:pPr>
              <w:pStyle w:val="CRCoverPage"/>
              <w:spacing w:after="0"/>
              <w:ind w:left="100"/>
              <w:rPr>
                <w:noProof/>
              </w:rPr>
            </w:pPr>
            <w:r>
              <w:t>Clarification on ‘high reliability’ location inform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F55278" w:rsidR="001E41F3" w:rsidRDefault="00D838BB">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17BFCC" w:rsidR="001E41F3" w:rsidRDefault="002A1DD7">
            <w:pPr>
              <w:pStyle w:val="CRCoverPage"/>
              <w:spacing w:after="0"/>
              <w:ind w:left="100"/>
              <w:rPr>
                <w:noProof/>
              </w:rPr>
            </w:pPr>
            <w:r w:rsidRPr="002A1DD7">
              <w:rPr>
                <w:noProof/>
              </w:rP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9DB255" w:rsidR="001E41F3" w:rsidRDefault="004D5235">
            <w:pPr>
              <w:pStyle w:val="CRCoverPage"/>
              <w:spacing w:after="0"/>
              <w:ind w:left="100"/>
              <w:rPr>
                <w:noProof/>
              </w:rPr>
            </w:pPr>
            <w:r>
              <w:t>2022-</w:t>
            </w:r>
            <w:r w:rsidR="00CC4CE1">
              <w:t>05-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B80795" w:rsidR="001E41F3" w:rsidRDefault="00A52BAD" w:rsidP="00D838BB">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D838B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3AADF2" w:rsidR="001E41F3" w:rsidRDefault="004D5235">
            <w:pPr>
              <w:pStyle w:val="CRCoverPage"/>
              <w:spacing w:after="0"/>
              <w:ind w:left="100"/>
              <w:rPr>
                <w:noProof/>
              </w:rPr>
            </w:pPr>
            <w:r>
              <w:t>Rel-</w:t>
            </w:r>
            <w:r w:rsidR="00CC4CE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C874B36" w:rsidR="001E41F3" w:rsidRDefault="00351600">
            <w:pPr>
              <w:pStyle w:val="CRCoverPage"/>
              <w:spacing w:after="0"/>
              <w:ind w:left="100"/>
              <w:rPr>
                <w:noProof/>
              </w:rPr>
            </w:pPr>
            <w:r>
              <w:rPr>
                <w:noProof/>
              </w:rPr>
              <w:t xml:space="preserve">Clause 5.3.2 uses the term </w:t>
            </w:r>
            <w:r w:rsidRPr="00351600">
              <w:rPr>
                <w:noProof/>
              </w:rPr>
              <w:t>‘high reliability’</w:t>
            </w:r>
            <w:r>
              <w:rPr>
                <w:noProof/>
              </w:rPr>
              <w:t xml:space="preserve"> when referring to location information. This term is not clear to st</w:t>
            </w:r>
            <w:r w:rsidR="00E06D05">
              <w:rPr>
                <w:noProof/>
              </w:rPr>
              <w:t>a</w:t>
            </w:r>
            <w:r>
              <w:rPr>
                <w:noProof/>
              </w:rPr>
              <w:t xml:space="preserve">ge 3 groups and has prompted an LS with a question. The security issue here is </w:t>
            </w:r>
            <w:r w:rsidR="00E06D05">
              <w:rPr>
                <w:noProof/>
              </w:rPr>
              <w:t xml:space="preserve">that </w:t>
            </w:r>
            <w:r>
              <w:rPr>
                <w:noProof/>
              </w:rPr>
              <w:t>the network can provide location information on the UE that has been calculated by the network</w:t>
            </w:r>
            <w:r w:rsidR="00E06D05">
              <w:rPr>
                <w:noProof/>
              </w:rPr>
              <w:t>, in order</w:t>
            </w:r>
            <w:r>
              <w:rPr>
                <w:noProof/>
              </w:rPr>
              <w:t xml:space="preserve"> to help prevent the UE lying about its loc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33A4507" w:rsidR="001E41F3" w:rsidRDefault="002B5C33">
            <w:pPr>
              <w:pStyle w:val="CRCoverPage"/>
              <w:spacing w:after="0"/>
              <w:ind w:left="100"/>
              <w:rPr>
                <w:noProof/>
              </w:rPr>
            </w:pPr>
            <w:r>
              <w:rPr>
                <w:noProof/>
              </w:rPr>
              <w:t>Clarify the ‘high reliab</w:t>
            </w:r>
            <w:r w:rsidR="00351600">
              <w:rPr>
                <w:noProof/>
              </w:rPr>
              <w:t>ility’ term as discussed above.</w:t>
            </w:r>
            <w:r w:rsidR="00D1719F">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60047D">
        <w:trPr>
          <w:trHeight w:val="535"/>
        </w:trPr>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272E4AB" w:rsidR="001E41F3" w:rsidRDefault="00351600">
            <w:pPr>
              <w:pStyle w:val="CRCoverPage"/>
              <w:spacing w:after="0"/>
              <w:ind w:left="100"/>
              <w:rPr>
                <w:noProof/>
              </w:rPr>
            </w:pPr>
            <w:r>
              <w:rPr>
                <w:noProof/>
              </w:rPr>
              <w:t>Specification is not clear for stage 3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40DF6A" w:rsidR="001E41F3" w:rsidRDefault="0048656E">
            <w:pPr>
              <w:pStyle w:val="CRCoverPage"/>
              <w:spacing w:after="0"/>
              <w:ind w:left="100"/>
              <w:rPr>
                <w:noProof/>
              </w:rPr>
            </w:pPr>
            <w:r>
              <w:rPr>
                <w:noProof/>
              </w:rPr>
              <w:t>5.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75E69D" w:rsidR="001E41F3" w:rsidRDefault="002A1D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1D11DF" w:rsidR="001E41F3" w:rsidRDefault="002A1D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433CCD" w:rsidR="001E41F3" w:rsidRDefault="002A1D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68C9CD36" w14:textId="4B5AEE98" w:rsidR="001E41F3" w:rsidRDefault="0028034C" w:rsidP="0028034C">
      <w:pPr>
        <w:jc w:val="center"/>
        <w:rPr>
          <w:b/>
          <w:bCs/>
          <w:noProof/>
          <w:sz w:val="40"/>
          <w:szCs w:val="40"/>
        </w:rPr>
      </w:pPr>
      <w:r w:rsidRPr="0028034C">
        <w:rPr>
          <w:b/>
          <w:bCs/>
          <w:noProof/>
          <w:sz w:val="40"/>
          <w:szCs w:val="40"/>
        </w:rPr>
        <w:lastRenderedPageBreak/>
        <w:t>**** START OF CHANGES ****</w:t>
      </w:r>
    </w:p>
    <w:p w14:paraId="496F8C60" w14:textId="77777777" w:rsidR="004F0C3B" w:rsidRPr="004F0C3B" w:rsidRDefault="004F0C3B" w:rsidP="004F0C3B">
      <w:pPr>
        <w:keepNext/>
        <w:keepLines/>
        <w:overflowPunct w:val="0"/>
        <w:autoSpaceDE w:val="0"/>
        <w:autoSpaceDN w:val="0"/>
        <w:adjustRightInd w:val="0"/>
        <w:spacing w:before="120"/>
        <w:ind w:left="1134" w:hanging="1134"/>
        <w:textAlignment w:val="baseline"/>
        <w:outlineLvl w:val="2"/>
        <w:rPr>
          <w:rFonts w:ascii="Arial" w:hAnsi="Arial"/>
          <w:sz w:val="28"/>
        </w:rPr>
      </w:pPr>
      <w:bookmarkStart w:id="6" w:name="_Toc97115182"/>
      <w:r w:rsidRPr="004F0C3B">
        <w:rPr>
          <w:rFonts w:ascii="Arial" w:hAnsi="Arial"/>
          <w:sz w:val="28"/>
        </w:rPr>
        <w:t>5.3.2</w:t>
      </w:r>
      <w:r w:rsidRPr="004F0C3B">
        <w:rPr>
          <w:rFonts w:ascii="Arial" w:hAnsi="Arial"/>
          <w:sz w:val="28"/>
        </w:rPr>
        <w:tab/>
        <w:t>Location information veracity and location tracking authorization in 5GS</w:t>
      </w:r>
      <w:bookmarkEnd w:id="6"/>
    </w:p>
    <w:p w14:paraId="57691770" w14:textId="77777777" w:rsidR="004F0C3B" w:rsidRPr="004F0C3B" w:rsidRDefault="004F0C3B" w:rsidP="004F0C3B">
      <w:pPr>
        <w:overflowPunct w:val="0"/>
        <w:autoSpaceDE w:val="0"/>
        <w:autoSpaceDN w:val="0"/>
        <w:adjustRightInd w:val="0"/>
        <w:textAlignment w:val="baseline"/>
      </w:pPr>
      <w:r w:rsidRPr="004F0C3B">
        <w:t>USS may receive the location information which is reported by UAV via the application layer. The USS may decide to check and verify the location information in order to prevent spoofed and forged location information. The location result from 5GS helps to verify the location information reported from UAV side. 5GS provides network-based location information by utilizing the Location Services (LCS) supported by AMF or GMLC as specified in TS 23.273 [4] and 23.502 [5], and the detailed procedures of location information veracity and location tracking authorization are described below.</w:t>
      </w:r>
    </w:p>
    <w:p w14:paraId="75B51859" w14:textId="77777777" w:rsidR="004F0C3B" w:rsidRPr="004F0C3B" w:rsidRDefault="004F0C3B" w:rsidP="004F0C3B">
      <w:pPr>
        <w:keepNext/>
        <w:keepLines/>
        <w:overflowPunct w:val="0"/>
        <w:autoSpaceDE w:val="0"/>
        <w:autoSpaceDN w:val="0"/>
        <w:adjustRightInd w:val="0"/>
        <w:spacing w:before="60"/>
        <w:jc w:val="center"/>
        <w:textAlignment w:val="baseline"/>
        <w:rPr>
          <w:rFonts w:ascii="Arial" w:hAnsi="Arial"/>
          <w:b/>
        </w:rPr>
      </w:pPr>
      <w:r w:rsidRPr="004F0C3B">
        <w:rPr>
          <w:rFonts w:ascii="Arial" w:hAnsi="Arial"/>
          <w:b/>
          <w:noProof/>
          <w:lang w:val="en-US" w:eastAsia="zh-CN"/>
        </w:rPr>
        <w:drawing>
          <wp:inline distT="0" distB="0" distL="0" distR="0" wp14:anchorId="54CE4781" wp14:editId="089A0818">
            <wp:extent cx="4754880" cy="2026285"/>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4880" cy="2026285"/>
                    </a:xfrm>
                    <a:prstGeom prst="rect">
                      <a:avLst/>
                    </a:prstGeom>
                    <a:noFill/>
                    <a:ln>
                      <a:noFill/>
                    </a:ln>
                  </pic:spPr>
                </pic:pic>
              </a:graphicData>
            </a:graphic>
          </wp:inline>
        </w:drawing>
      </w:r>
    </w:p>
    <w:p w14:paraId="3F74076B" w14:textId="77777777" w:rsidR="004F0C3B" w:rsidRPr="004F0C3B" w:rsidRDefault="004F0C3B" w:rsidP="004F0C3B">
      <w:pPr>
        <w:keepLines/>
        <w:overflowPunct w:val="0"/>
        <w:autoSpaceDE w:val="0"/>
        <w:autoSpaceDN w:val="0"/>
        <w:adjustRightInd w:val="0"/>
        <w:spacing w:after="240"/>
        <w:jc w:val="center"/>
        <w:textAlignment w:val="baseline"/>
        <w:rPr>
          <w:rFonts w:ascii="Arial" w:hAnsi="Arial"/>
          <w:b/>
        </w:rPr>
      </w:pPr>
      <w:r w:rsidRPr="004F0C3B">
        <w:rPr>
          <w:rFonts w:ascii="Arial" w:hAnsi="Arial"/>
          <w:b/>
        </w:rPr>
        <w:t>Figure 5.3.2-1: Location information veracity and location tracking authorization in 5GS</w:t>
      </w:r>
    </w:p>
    <w:p w14:paraId="614D5BBA" w14:textId="77777777" w:rsidR="004F0C3B" w:rsidRPr="004F0C3B" w:rsidRDefault="004F0C3B" w:rsidP="004F0C3B">
      <w:pPr>
        <w:overflowPunct w:val="0"/>
        <w:autoSpaceDE w:val="0"/>
        <w:autoSpaceDN w:val="0"/>
        <w:adjustRightInd w:val="0"/>
        <w:textAlignment w:val="baseline"/>
      </w:pPr>
      <w:r w:rsidRPr="004F0C3B">
        <w:t>Step 1-3 shows the procedure for the USS to obtain a network-based location for UAV(s).</w:t>
      </w:r>
    </w:p>
    <w:p w14:paraId="6FC4CFD3" w14:textId="463BAF87" w:rsidR="004F0C3B" w:rsidRPr="004F0C3B" w:rsidRDefault="004F0C3B" w:rsidP="004F0C3B">
      <w:pPr>
        <w:overflowPunct w:val="0"/>
        <w:autoSpaceDE w:val="0"/>
        <w:autoSpaceDN w:val="0"/>
        <w:adjustRightInd w:val="0"/>
        <w:ind w:left="568" w:hanging="284"/>
        <w:textAlignment w:val="baseline"/>
      </w:pPr>
      <w:r w:rsidRPr="004F0C3B">
        <w:t>1.</w:t>
      </w:r>
      <w:r w:rsidRPr="004F0C3B">
        <w:tab/>
        <w:t>The USS sends the location request to UAS NF/NEF to request the UAV location or presence from network. The location request includes the GPSI of the UAV to request the location information or presence about an individual UE, or a geographic area when trying to find the information of all UAVs in an area. The LCS request also indicates the 5GS to obtain</w:t>
      </w:r>
      <w:ins w:id="7" w:author="huawei-r3" w:date="2022-05-18T23:21:00Z">
        <w:r w:rsidR="00E90B11">
          <w:t xml:space="preserve"> reliable</w:t>
        </w:r>
      </w:ins>
      <w:r w:rsidRPr="004F0C3B">
        <w:t xml:space="preserve"> </w:t>
      </w:r>
      <w:ins w:id="8" w:author="Zhou Wei" w:date="2022-05-19T17:42:00Z">
        <w:r w:rsidR="00716885">
          <w:rPr>
            <w:rFonts w:hint="eastAsia"/>
            <w:lang w:eastAsia="zh-CN"/>
          </w:rPr>
          <w:t xml:space="preserve">UE </w:t>
        </w:r>
      </w:ins>
      <w:r w:rsidRPr="004F0C3B">
        <w:t>location information</w:t>
      </w:r>
      <w:ins w:id="9" w:author="Zhou Wei" w:date="2022-05-19T17:40:00Z">
        <w:r w:rsidR="00716885" w:rsidRPr="00716885">
          <w:t>, i.e. the location calculated</w:t>
        </w:r>
      </w:ins>
      <w:del w:id="10" w:author="huawei-r3" w:date="2022-05-18T23:22:00Z">
        <w:r w:rsidRPr="004F0C3B" w:rsidDel="00E90B11">
          <w:delText xml:space="preserve"> </w:delText>
        </w:r>
      </w:del>
      <w:ins w:id="11" w:author="huawei-r1" w:date="2022-05-17T10:36:00Z">
        <w:del w:id="12" w:author="huawei-r3" w:date="2022-05-18T23:22:00Z">
          <w:r w:rsidR="00047045" w:rsidDel="00E90B11">
            <w:delText xml:space="preserve">with high </w:delText>
          </w:r>
        </w:del>
      </w:ins>
      <w:ins w:id="13" w:author="huawei-r1" w:date="2022-05-17T10:37:00Z">
        <w:del w:id="14" w:author="huawei-r3" w:date="2022-05-18T23:22:00Z">
          <w:r w:rsidR="00047045" w:rsidDel="00E90B11">
            <w:delText>reliability</w:delText>
          </w:r>
        </w:del>
        <w:del w:id="15" w:author="Zhou Wei" w:date="2022-05-19T17:42:00Z">
          <w:r w:rsidR="00047045" w:rsidDel="00716885">
            <w:delText>,</w:delText>
          </w:r>
        </w:del>
        <w:r w:rsidR="00047045">
          <w:t xml:space="preserve"> </w:t>
        </w:r>
        <w:del w:id="16" w:author="Zhou Wei" w:date="2022-05-19T17:41:00Z">
          <w:r w:rsidR="00047045" w:rsidDel="00716885">
            <w:delText>which</w:delText>
          </w:r>
        </w:del>
      </w:ins>
      <w:ins w:id="17" w:author="Qualcomm" w:date="2022-05-03T16:13:00Z">
        <w:del w:id="18" w:author="Zhou Wei" w:date="2022-05-19T17:41:00Z">
          <w:r w:rsidR="00AF2E72" w:rsidDel="00716885">
            <w:delText xml:space="preserve">that </w:delText>
          </w:r>
        </w:del>
      </w:ins>
      <w:ins w:id="19" w:author="huawei-r3" w:date="2022-05-18T23:32:00Z">
        <w:del w:id="20" w:author="Zhou Wei" w:date="2022-05-19T17:41:00Z">
          <w:r w:rsidR="00E90B11" w:rsidDel="00716885">
            <w:delText xml:space="preserve"> </w:delText>
          </w:r>
        </w:del>
      </w:ins>
      <w:ins w:id="21" w:author="huawei-r3" w:date="2022-05-18T23:44:00Z">
        <w:r w:rsidR="00BE2736">
          <w:t>and</w:t>
        </w:r>
      </w:ins>
      <w:ins w:id="22" w:author="huawei-r3" w:date="2022-05-18T23:32:00Z">
        <w:r w:rsidR="00E90B11">
          <w:t xml:space="preserve"> provided</w:t>
        </w:r>
      </w:ins>
      <w:ins w:id="23" w:author="Zhou Wei" w:date="2022-05-18T16:09:00Z">
        <w:r w:rsidR="000935E5" w:rsidRPr="000935E5">
          <w:t xml:space="preserve"> by the network.</w:t>
        </w:r>
      </w:ins>
      <w:ins w:id="24" w:author="Qualcomm" w:date="2022-05-03T16:13:00Z">
        <w:del w:id="25" w:author="Zhou Wei" w:date="2022-05-18T16:09:00Z">
          <w:r w:rsidR="00AF2E72" w:rsidDel="000935E5">
            <w:delText xml:space="preserve">does not rely on </w:delText>
          </w:r>
        </w:del>
      </w:ins>
      <w:ins w:id="26" w:author="Qualcomm" w:date="2022-05-03T16:15:00Z">
        <w:del w:id="27" w:author="Zhou Wei" w:date="2022-05-18T16:09:00Z">
          <w:r w:rsidR="00607273" w:rsidDel="000935E5">
            <w:delText>data</w:delText>
          </w:r>
        </w:del>
      </w:ins>
      <w:ins w:id="28" w:author="Qualcomm" w:date="2022-05-03T16:13:00Z">
        <w:del w:id="29" w:author="Zhou Wei" w:date="2022-05-18T16:09:00Z">
          <w:r w:rsidR="00AF2E72" w:rsidDel="000935E5">
            <w:delText xml:space="preserve"> </w:delText>
          </w:r>
        </w:del>
      </w:ins>
      <w:ins w:id="30" w:author="Qualcomm" w:date="2022-05-03T16:14:00Z">
        <w:del w:id="31" w:author="Zhou Wei" w:date="2022-05-18T16:09:00Z">
          <w:r w:rsidR="00AF2E72" w:rsidDel="000935E5">
            <w:delText>from the UE.</w:delText>
          </w:r>
        </w:del>
      </w:ins>
      <w:del w:id="32" w:author="Qualcomm" w:date="2022-05-03T16:14:00Z">
        <w:r w:rsidRPr="004F0C3B" w:rsidDel="00EE4E7D">
          <w:delText>with high reliability.</w:delText>
        </w:r>
      </w:del>
    </w:p>
    <w:p w14:paraId="6C65C903" w14:textId="77777777" w:rsidR="004F0C3B" w:rsidRPr="004F0C3B" w:rsidRDefault="004F0C3B" w:rsidP="004F0C3B">
      <w:pPr>
        <w:overflowPunct w:val="0"/>
        <w:autoSpaceDE w:val="0"/>
        <w:autoSpaceDN w:val="0"/>
        <w:adjustRightInd w:val="0"/>
        <w:ind w:left="851" w:hanging="284"/>
        <w:textAlignment w:val="baseline"/>
      </w:pPr>
      <w:r w:rsidRPr="004F0C3B">
        <w:t>If the USS/TPAE does not specify target 3GPP UAV ID and request UAS NF for a list of the UAVs in the geographic area and served by the PLMN, clauses 5.3.1.3 and 5.3.4 in TS 23.256 [3] apply.</w:t>
      </w:r>
    </w:p>
    <w:p w14:paraId="17DD5F92" w14:textId="6B89F5FD" w:rsidR="004F0C3B" w:rsidRPr="004F0C3B" w:rsidRDefault="004F0C3B" w:rsidP="004F0C3B">
      <w:pPr>
        <w:overflowPunct w:val="0"/>
        <w:autoSpaceDE w:val="0"/>
        <w:autoSpaceDN w:val="0"/>
        <w:adjustRightInd w:val="0"/>
        <w:ind w:left="568" w:hanging="284"/>
        <w:textAlignment w:val="baseline"/>
      </w:pPr>
      <w:r w:rsidRPr="004F0C3B">
        <w:t>2.</w:t>
      </w:r>
      <w:r w:rsidRPr="004F0C3B">
        <w:tab/>
        <w:t xml:space="preserve">The UAS NF/NEF first verifies the request in step 1 is authorized. When the USS sends a GPSI, this is done by checking whether the identifier of the USS sending the request matches the previously associated mapping between the GPSI and the USS identifier. When the USS request UAS NF for a list of the UAVs in the geographic area, this is done by checking the USS is authorized to receive the CAA level ID of all UAVs in a geographic area indicated by the USS. The UAS NF/NEF gets the relevant UAV(s) location information or presence from AMF or GMLC by the current location services supported by AMF or GMLC if passes the above authorization check. On the condition of the location services provided by AMF, the UE presence status is provided by reusing the Area of Interest mechanism. On the condition of the location services provided by GMLC, the GMLC indicates LMF via AMF to select Network Assisted Positioning method which relies on the location measurement from NG-RAN nodes, if receiving </w:t>
      </w:r>
      <w:ins w:id="33" w:author="huawei-r3" w:date="2022-05-18T23:22:00Z">
        <w:r w:rsidR="00E90B11">
          <w:t>reliable</w:t>
        </w:r>
        <w:r w:rsidR="00E90B11" w:rsidRPr="004F0C3B">
          <w:t xml:space="preserve"> location information</w:t>
        </w:r>
        <w:r w:rsidR="00E90B11" w:rsidDel="00E90B11">
          <w:t xml:space="preserve"> </w:t>
        </w:r>
        <w:r w:rsidR="00E90B11">
          <w:t xml:space="preserve">request </w:t>
        </w:r>
      </w:ins>
      <w:ins w:id="34" w:author="huawei-r1" w:date="2022-05-17T10:39:00Z">
        <w:del w:id="35" w:author="huawei-r3" w:date="2022-05-18T23:22:00Z">
          <w:r w:rsidR="00047045" w:rsidDel="00E90B11">
            <w:delText>high reliability</w:delText>
          </w:r>
          <w:r w:rsidR="00047045" w:rsidRPr="004F0C3B" w:rsidDel="00E90B11">
            <w:delText xml:space="preserve"> </w:delText>
          </w:r>
          <w:r w:rsidR="00047045" w:rsidDel="00E90B11">
            <w:delText xml:space="preserve">requirement </w:delText>
          </w:r>
        </w:del>
      </w:ins>
      <w:del w:id="36" w:author="Qualcomm" w:date="2022-05-03T16:14:00Z">
        <w:r w:rsidRPr="004F0C3B" w:rsidDel="00EE4E7D">
          <w:delText xml:space="preserve">high reliability requirement </w:delText>
        </w:r>
      </w:del>
      <w:ins w:id="37" w:author="Qualcomm" w:date="2022-05-03T16:14:00Z">
        <w:del w:id="38" w:author="huawei-r1" w:date="2022-05-17T10:39:00Z">
          <w:r w:rsidR="00EE4E7D" w:rsidDel="00047045">
            <w:delText>a request for</w:delText>
          </w:r>
        </w:del>
      </w:ins>
      <w:ins w:id="39" w:author="Qualcomm" w:date="2022-05-03T16:15:00Z">
        <w:del w:id="40" w:author="huawei-r1" w:date="2022-05-17T10:39:00Z">
          <w:r w:rsidR="00607273" w:rsidRPr="00607273" w:rsidDel="00047045">
            <w:delText xml:space="preserve"> location information that does not rely on data from the UE</w:delText>
          </w:r>
        </w:del>
      </w:ins>
      <w:ins w:id="41" w:author="Qualcomm" w:date="2022-05-03T16:14:00Z">
        <w:del w:id="42" w:author="huawei-r1" w:date="2022-05-17T10:39:00Z">
          <w:r w:rsidR="00EE4E7D" w:rsidDel="00047045">
            <w:delText xml:space="preserve"> </w:delText>
          </w:r>
        </w:del>
      </w:ins>
      <w:r w:rsidRPr="004F0C3B">
        <w:t>in step 1.</w:t>
      </w:r>
    </w:p>
    <w:p w14:paraId="22A811AC" w14:textId="77777777" w:rsidR="004F0C3B" w:rsidRPr="004F0C3B" w:rsidRDefault="004F0C3B" w:rsidP="004F0C3B">
      <w:pPr>
        <w:keepLines/>
        <w:overflowPunct w:val="0"/>
        <w:autoSpaceDE w:val="0"/>
        <w:autoSpaceDN w:val="0"/>
        <w:adjustRightInd w:val="0"/>
        <w:ind w:left="1135" w:hanging="851"/>
        <w:textAlignment w:val="baseline"/>
      </w:pPr>
      <w:r w:rsidRPr="004F0C3B">
        <w:t>NOTE 1: The USS may be authorized by UAS NF/NEF by means not specified in this release of the present document.</w:t>
      </w:r>
    </w:p>
    <w:p w14:paraId="24BABEB7" w14:textId="77777777" w:rsidR="004F0C3B" w:rsidRPr="004F0C3B" w:rsidRDefault="004F0C3B" w:rsidP="004F0C3B">
      <w:pPr>
        <w:overflowPunct w:val="0"/>
        <w:autoSpaceDE w:val="0"/>
        <w:autoSpaceDN w:val="0"/>
        <w:adjustRightInd w:val="0"/>
        <w:ind w:left="568" w:hanging="284"/>
        <w:textAlignment w:val="baseline"/>
      </w:pPr>
      <w:r w:rsidRPr="004F0C3B">
        <w:t>3.</w:t>
      </w:r>
      <w:r w:rsidRPr="004F0C3B">
        <w:tab/>
        <w:t>The UAS NF/NEF provides the UAV(s) location information or presence to the USS. When the USS request UAS NF for a list of the UAVs in the geographic area, if the USS performed the UUAA of the UAV, or the UAS NF is authorized to receive such information, then the 3GPP UAV ID of such UAVs is also included. USS may make decisions to control the UAV based on the result output received from UAS NF/NEF.</w:t>
      </w:r>
    </w:p>
    <w:p w14:paraId="2B33340B" w14:textId="77777777" w:rsidR="004F0C3B" w:rsidRPr="004F0C3B" w:rsidRDefault="004F0C3B" w:rsidP="004F0C3B">
      <w:pPr>
        <w:keepLines/>
        <w:overflowPunct w:val="0"/>
        <w:autoSpaceDE w:val="0"/>
        <w:autoSpaceDN w:val="0"/>
        <w:adjustRightInd w:val="0"/>
        <w:ind w:left="1135" w:hanging="851"/>
        <w:textAlignment w:val="baseline"/>
      </w:pPr>
      <w:r w:rsidRPr="004F0C3B">
        <w:t>NOTE 2: Use of LCS privacy feature (e.g. user consent) is applicable to UAVs as for normal UEs.</w:t>
      </w:r>
    </w:p>
    <w:p w14:paraId="6660615C" w14:textId="43927D68"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lastRenderedPageBreak/>
        <w:t>Editor's Note: How the UAS NF authorizes the USS before providing UAV details is FFS.</w:t>
      </w:r>
    </w:p>
    <w:p w14:paraId="1A83FEAF" w14:textId="3CFD7B06"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t>Editor's Note: It is FFS how TPAE involve in this procedures.</w:t>
      </w:r>
    </w:p>
    <w:p w14:paraId="44D178A4" w14:textId="55FDB79C" w:rsidR="0028034C" w:rsidRDefault="0028034C" w:rsidP="0028034C">
      <w:pPr>
        <w:jc w:val="center"/>
        <w:rPr>
          <w:b/>
          <w:bCs/>
          <w:noProof/>
          <w:sz w:val="40"/>
          <w:szCs w:val="40"/>
        </w:rPr>
      </w:pPr>
      <w:r w:rsidRPr="0028034C">
        <w:rPr>
          <w:b/>
          <w:bCs/>
          <w:noProof/>
          <w:sz w:val="40"/>
          <w:szCs w:val="40"/>
        </w:rPr>
        <w:t xml:space="preserve">**** </w:t>
      </w:r>
      <w:r>
        <w:rPr>
          <w:b/>
          <w:bCs/>
          <w:noProof/>
          <w:sz w:val="40"/>
          <w:szCs w:val="40"/>
        </w:rPr>
        <w:t>END</w:t>
      </w:r>
      <w:r w:rsidRPr="0028034C">
        <w:rPr>
          <w:b/>
          <w:bCs/>
          <w:noProof/>
          <w:sz w:val="40"/>
          <w:szCs w:val="40"/>
        </w:rPr>
        <w:t xml:space="preserve"> OF CHANGES ****</w:t>
      </w:r>
    </w:p>
    <w:p w14:paraId="0F985630" w14:textId="77777777" w:rsidR="0028034C" w:rsidRPr="0028034C" w:rsidRDefault="0028034C" w:rsidP="0028034C">
      <w:pPr>
        <w:jc w:val="center"/>
        <w:rPr>
          <w:b/>
          <w:bCs/>
          <w:noProof/>
          <w:sz w:val="40"/>
          <w:szCs w:val="40"/>
        </w:rPr>
      </w:pPr>
    </w:p>
    <w:sectPr w:rsidR="0028034C" w:rsidRPr="0028034C"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9B5034" w14:textId="77777777" w:rsidR="00C1718C" w:rsidRDefault="00C1718C">
      <w:r>
        <w:separator/>
      </w:r>
    </w:p>
  </w:endnote>
  <w:endnote w:type="continuationSeparator" w:id="0">
    <w:p w14:paraId="4CBE43C5" w14:textId="77777777" w:rsidR="00C1718C" w:rsidRDefault="00C17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57300A" w14:textId="77777777" w:rsidR="00C1718C" w:rsidRDefault="00C1718C">
      <w:r>
        <w:separator/>
      </w:r>
    </w:p>
  </w:footnote>
  <w:footnote w:type="continuationSeparator" w:id="0">
    <w:p w14:paraId="1ED41193" w14:textId="77777777" w:rsidR="00C1718C" w:rsidRDefault="00C171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3">
    <w15:presenceInfo w15:providerId="None" w15:userId="huawei-r3"/>
  </w15:person>
  <w15:person w15:author="huawei-r1">
    <w15:presenceInfo w15:providerId="None" w15:userId="huawei-r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917"/>
    <w:rsid w:val="00022E4A"/>
    <w:rsid w:val="00047045"/>
    <w:rsid w:val="000618C5"/>
    <w:rsid w:val="000673AA"/>
    <w:rsid w:val="00081322"/>
    <w:rsid w:val="000935E5"/>
    <w:rsid w:val="000A6394"/>
    <w:rsid w:val="000B09E5"/>
    <w:rsid w:val="000B5EBB"/>
    <w:rsid w:val="000B7FED"/>
    <w:rsid w:val="000C038A"/>
    <w:rsid w:val="000C6598"/>
    <w:rsid w:val="000C725C"/>
    <w:rsid w:val="000D44B3"/>
    <w:rsid w:val="000E014D"/>
    <w:rsid w:val="00130C0E"/>
    <w:rsid w:val="00145D43"/>
    <w:rsid w:val="00156BE0"/>
    <w:rsid w:val="001668E5"/>
    <w:rsid w:val="001774B5"/>
    <w:rsid w:val="00192C46"/>
    <w:rsid w:val="001A08B3"/>
    <w:rsid w:val="001A6094"/>
    <w:rsid w:val="001A68DA"/>
    <w:rsid w:val="001A7B60"/>
    <w:rsid w:val="001B52F0"/>
    <w:rsid w:val="001B7A65"/>
    <w:rsid w:val="001D007D"/>
    <w:rsid w:val="001E41F3"/>
    <w:rsid w:val="0026004D"/>
    <w:rsid w:val="002640DD"/>
    <w:rsid w:val="00264C28"/>
    <w:rsid w:val="00267A6C"/>
    <w:rsid w:val="00271FAB"/>
    <w:rsid w:val="00275D12"/>
    <w:rsid w:val="0028034C"/>
    <w:rsid w:val="00284FEB"/>
    <w:rsid w:val="002860C4"/>
    <w:rsid w:val="002A1DD7"/>
    <w:rsid w:val="002B0579"/>
    <w:rsid w:val="002B5741"/>
    <w:rsid w:val="002B5C33"/>
    <w:rsid w:val="002E472E"/>
    <w:rsid w:val="00305409"/>
    <w:rsid w:val="0034108E"/>
    <w:rsid w:val="00351600"/>
    <w:rsid w:val="003609EF"/>
    <w:rsid w:val="0036231A"/>
    <w:rsid w:val="00374DD4"/>
    <w:rsid w:val="003E1A36"/>
    <w:rsid w:val="00410371"/>
    <w:rsid w:val="004242F1"/>
    <w:rsid w:val="0045556A"/>
    <w:rsid w:val="0048656E"/>
    <w:rsid w:val="00490E76"/>
    <w:rsid w:val="004A52C6"/>
    <w:rsid w:val="004B75B7"/>
    <w:rsid w:val="004D0A77"/>
    <w:rsid w:val="004D5235"/>
    <w:rsid w:val="004E491A"/>
    <w:rsid w:val="004F0C3B"/>
    <w:rsid w:val="005009D9"/>
    <w:rsid w:val="0051580D"/>
    <w:rsid w:val="00547111"/>
    <w:rsid w:val="005536DA"/>
    <w:rsid w:val="0057784E"/>
    <w:rsid w:val="00592D74"/>
    <w:rsid w:val="005B6770"/>
    <w:rsid w:val="005C515F"/>
    <w:rsid w:val="005E2C44"/>
    <w:rsid w:val="0060047D"/>
    <w:rsid w:val="00607273"/>
    <w:rsid w:val="00621188"/>
    <w:rsid w:val="006257ED"/>
    <w:rsid w:val="00646CE1"/>
    <w:rsid w:val="0065536E"/>
    <w:rsid w:val="00665C47"/>
    <w:rsid w:val="0066655D"/>
    <w:rsid w:val="00695808"/>
    <w:rsid w:val="006B46FB"/>
    <w:rsid w:val="006E21FB"/>
    <w:rsid w:val="00701B47"/>
    <w:rsid w:val="00716885"/>
    <w:rsid w:val="00736199"/>
    <w:rsid w:val="00785599"/>
    <w:rsid w:val="00792342"/>
    <w:rsid w:val="007977A8"/>
    <w:rsid w:val="007A44F8"/>
    <w:rsid w:val="007A7AD1"/>
    <w:rsid w:val="007B512A"/>
    <w:rsid w:val="007C2097"/>
    <w:rsid w:val="007D6A07"/>
    <w:rsid w:val="007F7259"/>
    <w:rsid w:val="008040A8"/>
    <w:rsid w:val="008279FA"/>
    <w:rsid w:val="0084100A"/>
    <w:rsid w:val="008626E7"/>
    <w:rsid w:val="00870EE7"/>
    <w:rsid w:val="00880A55"/>
    <w:rsid w:val="008863B9"/>
    <w:rsid w:val="00887DA0"/>
    <w:rsid w:val="008A45A6"/>
    <w:rsid w:val="008B4022"/>
    <w:rsid w:val="008B7764"/>
    <w:rsid w:val="008C09CB"/>
    <w:rsid w:val="008D39FE"/>
    <w:rsid w:val="008F1626"/>
    <w:rsid w:val="008F3789"/>
    <w:rsid w:val="008F686C"/>
    <w:rsid w:val="009148DE"/>
    <w:rsid w:val="009322D0"/>
    <w:rsid w:val="00941E30"/>
    <w:rsid w:val="0094230C"/>
    <w:rsid w:val="00956508"/>
    <w:rsid w:val="00970725"/>
    <w:rsid w:val="009777D9"/>
    <w:rsid w:val="00991B88"/>
    <w:rsid w:val="009A5753"/>
    <w:rsid w:val="009A579D"/>
    <w:rsid w:val="009B062E"/>
    <w:rsid w:val="009E3297"/>
    <w:rsid w:val="009F734F"/>
    <w:rsid w:val="00A1069F"/>
    <w:rsid w:val="00A246B6"/>
    <w:rsid w:val="00A3302C"/>
    <w:rsid w:val="00A47E70"/>
    <w:rsid w:val="00A50CF0"/>
    <w:rsid w:val="00A52BAD"/>
    <w:rsid w:val="00A61CE1"/>
    <w:rsid w:val="00A7671C"/>
    <w:rsid w:val="00AA2CBC"/>
    <w:rsid w:val="00AA56C3"/>
    <w:rsid w:val="00AC5820"/>
    <w:rsid w:val="00AC7558"/>
    <w:rsid w:val="00AD1CD8"/>
    <w:rsid w:val="00AE2BCB"/>
    <w:rsid w:val="00AF2E72"/>
    <w:rsid w:val="00B07227"/>
    <w:rsid w:val="00B0780F"/>
    <w:rsid w:val="00B13F88"/>
    <w:rsid w:val="00B16B0E"/>
    <w:rsid w:val="00B258BB"/>
    <w:rsid w:val="00B67B97"/>
    <w:rsid w:val="00B9428B"/>
    <w:rsid w:val="00B968C8"/>
    <w:rsid w:val="00BA378F"/>
    <w:rsid w:val="00BA3EC5"/>
    <w:rsid w:val="00BA51D9"/>
    <w:rsid w:val="00BB5DFC"/>
    <w:rsid w:val="00BB6F46"/>
    <w:rsid w:val="00BD279D"/>
    <w:rsid w:val="00BD6BB8"/>
    <w:rsid w:val="00BE2736"/>
    <w:rsid w:val="00C12D8A"/>
    <w:rsid w:val="00C1718C"/>
    <w:rsid w:val="00C66BA2"/>
    <w:rsid w:val="00C95985"/>
    <w:rsid w:val="00CA4B12"/>
    <w:rsid w:val="00CB410E"/>
    <w:rsid w:val="00CC0740"/>
    <w:rsid w:val="00CC4CE1"/>
    <w:rsid w:val="00CC5026"/>
    <w:rsid w:val="00CC68D0"/>
    <w:rsid w:val="00CF5C18"/>
    <w:rsid w:val="00D03F9A"/>
    <w:rsid w:val="00D06D51"/>
    <w:rsid w:val="00D1719F"/>
    <w:rsid w:val="00D24991"/>
    <w:rsid w:val="00D46139"/>
    <w:rsid w:val="00D50255"/>
    <w:rsid w:val="00D55BE4"/>
    <w:rsid w:val="00D66520"/>
    <w:rsid w:val="00D80220"/>
    <w:rsid w:val="00D838BB"/>
    <w:rsid w:val="00D9340F"/>
    <w:rsid w:val="00D94C6C"/>
    <w:rsid w:val="00DE34CF"/>
    <w:rsid w:val="00DE649C"/>
    <w:rsid w:val="00DF72E7"/>
    <w:rsid w:val="00E06D05"/>
    <w:rsid w:val="00E1190C"/>
    <w:rsid w:val="00E13F3D"/>
    <w:rsid w:val="00E2346E"/>
    <w:rsid w:val="00E2617B"/>
    <w:rsid w:val="00E34898"/>
    <w:rsid w:val="00E639BA"/>
    <w:rsid w:val="00E821AA"/>
    <w:rsid w:val="00E86FCE"/>
    <w:rsid w:val="00E90B11"/>
    <w:rsid w:val="00EB09B7"/>
    <w:rsid w:val="00EE4E7D"/>
    <w:rsid w:val="00EE7D7C"/>
    <w:rsid w:val="00F25D98"/>
    <w:rsid w:val="00F300FB"/>
    <w:rsid w:val="00F55960"/>
    <w:rsid w:val="00F66ADC"/>
    <w:rsid w:val="00F869E7"/>
    <w:rsid w:val="00FB4BE5"/>
    <w:rsid w:val="00FB6386"/>
    <w:rsid w:val="00FC436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65976913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38287454">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7C06F-388A-4F01-84CD-F53280763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3</Pages>
  <Words>856</Words>
  <Characters>4884</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ou Wei</cp:lastModifiedBy>
  <cp:revision>4</cp:revision>
  <cp:lastPrinted>1900-12-31T16:00:00Z</cp:lastPrinted>
  <dcterms:created xsi:type="dcterms:W3CDTF">2022-05-18T15:21:00Z</dcterms:created>
  <dcterms:modified xsi:type="dcterms:W3CDTF">2022-05-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WUZYIYf06MTaliAz0eGu4ShQ3qJCjAD74lT6AyXjmp7+7/czHg4G0tSkFyT5yyN5/VMqAfG
af8IDKMdpuuCLoBqDAFKkSrRHgrVdBmZU+0xEN0a98rG82mdDBMKhIumAMbUG2QGXVZixigV
cGhwt5WY7dusRlywycQelCnKHctAhmxyn1FDR75o5Eq+4iBR5NK6V4g/lH8kQ/zEUzrmcZEU
OagAOpWfP9MzJF9hQZ</vt:lpwstr>
  </property>
  <property fmtid="{D5CDD505-2E9C-101B-9397-08002B2CF9AE}" pid="22" name="_2015_ms_pID_7253431">
    <vt:lpwstr>txWPMGS+2raO1Wf/TVl6kTEH9kCuoGObS3cGNsbHYWssqBEhfg99gJ
yG6A3IQxzAcklWEamx15bgULMmBs8FCl6F9z0EW0+62EPJkZkzL4TT0fYFoirzXtOZAfeVvB
aoePNG5f/c3IbpXeP4grHYWHKD2G1XniBcFY5L/dLmT1t9CdPie5ccVGd0M9D8p8SWaBPGoe
BT1DmJIpggxqEqQFrFDMG+LIGR/uQXgNbPuE</vt:lpwstr>
  </property>
  <property fmtid="{D5CDD505-2E9C-101B-9397-08002B2CF9AE}" pid="23" name="_2015_ms_pID_7253432">
    <vt:lpwstr>DQ==</vt:lpwstr>
  </property>
</Properties>
</file>